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9</w:t>
      </w:r>
      <w:r>
        <w:t xml:space="preserve"> </w:t>
      </w:r>
      <w:r>
        <w:t xml:space="preserve">ห้อง</w:t>
      </w:r>
      <w:r>
        <w:t xml:space="preserve"> </w:t>
      </w:r>
      <w:r>
        <w:t xml:space="preserve">3</w:t>
      </w:r>
    </w:p>
    <w:p>
      <w:pPr>
        <w:pStyle w:val="Date"/>
      </w:pPr>
      <w:r>
        <w:t xml:space="preserve">วันพุธที่</w:t>
      </w:r>
      <w:r>
        <w:t xml:space="preserve"> </w:t>
      </w:r>
      <w:r>
        <w:t xml:space="preserve">25</w:t>
      </w:r>
      <w:r>
        <w:t xml:space="preserve"> </w:t>
      </w:r>
      <w:r>
        <w:t xml:space="preserve">กันยายน</w:t>
      </w:r>
      <w:r>
        <w:t xml:space="preserve"> </w:t>
      </w:r>
      <w:r>
        <w:t xml:space="preserve">2562</w:t>
      </w:r>
      <w:r>
        <w:t xml:space="preserve"> </w:t>
      </w:r>
      <w:r>
        <w:t xml:space="preserve">เวลา</w:t>
      </w:r>
      <w:r>
        <w:t xml:space="preserve"> </w:t>
      </w:r>
      <w:r>
        <w:t xml:space="preserve">16.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ให้สัมภาษณ์) เทคโนโลยีมีความทันสมัยขึ้น และมีการก้าวกระโดดมากขึ้นเรื่อย ๆ เลยค่ะ</w:t>
      </w:r>
    </w:p>
    <w:p>
      <w:pPr>
        <w:pStyle w:val="BodyText"/>
      </w:pPr>
      <w:r>
        <w:t xml:space="preserve">[เสียงดนตรี]</w:t>
      </w:r>
    </w:p>
    <w:p>
      <w:pPr>
        <w:pStyle w:val="BodyText"/>
      </w:pPr>
      <w:r>
        <w:t xml:space="preserve">[เสียงดนตรี]</w:t>
      </w:r>
    </w:p>
    <w:p>
      <w:pPr>
        <w:pStyle w:val="BodyText"/>
      </w:pPr>
      <w:r>
        <w:t xml:space="preserve">(ผู้ให้สัมภาษณ์) อยากให้มี เพราะเป็นประโยชน์กับเด็ก ๆ มากเลย เพราะเทคโนมันก็อยู๋รอบตัวทุกวันแล้ว แล้วอนาคตก็สำคัญสำหรับเด็ก ๆ ด้วยครับ</w:t>
      </w:r>
    </w:p>
    <w:p>
      <w:pPr>
        <w:pStyle w:val="BodyText"/>
      </w:pPr>
      <w:r>
        <w:t xml:space="preserve">[เสียงดนตรี] มาเรียนรู้เรื่องของดิจิทัลนะครับ มาสัมผัสกับดิจิทัลจริง ๆดิจิทัลไม่ใช่เรื่องของใครคนใดคนหนึ่ง แต่เป็นเรื่องของอนาคตของประเทศ สวัสดีครับ ขอกราบเรียนท่านนายกรัฐมนตรี ท่านพลเอกประยุทธ์ จันทร์โอชา ท่านรัฐมนตรีว่าการกระทรวงดิจิทัลเพื่อเศรษฐกิจและสังคม และท่านคณะทูตานุทูตและท่านสื่อมวลชนทุกท่านครับ ผมอกนิษฐ์ วิเชียรเจริญ มารับหน้าที่เป็นพิธีกร และขอต้อนรับทุกท่านเข้าสู่ Digital Thailand Big Bang 2018 Thailand Big Data ณ Impact นะครับ ถือเป็นการนำกลับมาีกครั้งหนึ่งที่ทางด้านดิจิทัลและเทคโนโลยีที่ความยิ่งใหญ่เป็นงานเดียวของประเทศไทยนะครับ ที่ผนักพลังทั้งจากภาครัฐและเอกชเข้าไว้ด้วยกันเพื่อเปิดโลกทุกคนก้าวเข้าสู่ยุคดิจิทัล อย่างเต็มภาคภูมิครับ และในลำดับแรกของงานในวันนี้ผมใคร่ขอเชิญว่าการกระทรวงดิจิทัลเพื่อเศรษฐกิจและสังคม ขอเชิญพบกับ ดร.พิเชฐ ดุรงคเวโรจน์</w:t>
      </w:r>
    </w:p>
    <w:p>
      <w:pPr>
        <w:pStyle w:val="BodyText"/>
      </w:pPr>
      <w:r>
        <w:t xml:space="preserve">[เสียงดนตรี]</w:t>
      </w:r>
    </w:p>
    <w:p>
      <w:pPr>
        <w:pStyle w:val="BodyText"/>
      </w:pPr>
      <w:r>
        <w:t xml:space="preserve">(คุณอกนิษฐ์) กราบเรียนท่านนายกรัฐมนตรี พลเอกประยุทธ์ จันทร์โอชา ในนามของกระทรวงดิจิทัลเพื่อเศรษฐกิจและสังคม รวมทั้งพันธมิตร ภาครัฐบาล ภาคประชาสังคม และเพื่อน ๆ จากประเทศต่าง ๆ ผมใคร่ขอกราบขอบพระคุณที่มาเป็นประธานเปิดงานและปาฐกถาในวันนี้จากความสำเร็จของงาน Digital Thailand Big Bang เมื่อปีที่แล้ว ภายใต้แนวคิด โลกเปิด เราปรับ ประเทศเปลี่ยน ซึ่งมีผู้เข้าร่วมงานกว่า 2 แสน 4 หมื่น คน ตลอด 4 วันมีผู้สนใจเข้าร่วมกว่า ร่วมประชันผีมือ มีเยาวชนเข้าร่วมประชันฝีมือในด้านต่าง ๆ เช่น โดรน มากกว่า 1,200 คน มีคลังความรู้ด้านดิจิทัลจากการซึ่งสามารถรับชมย้อนหลังได้ กว่า 144 เรื่อง ผลจากงานดังกล่าวทำให้เกิดความเรียนรู้ ความเชื่อมั่นในศักยภาพและความพร้อมของไทย ไปสู่ความเป็นศูนย์กลางด้านดิจิทัลในภูมิภาคได้จากผลการจัดอันดับของประทเศในปีที่ผ่านมา ซึ่งอันดับประเทศไทยขยับสูงขึ้นในการจัดอันดับทุกสถาบันของโลก World Economic Forum’s Global Competitiveness Index ด้าน Technological Readiness สูงขึ้น 2 อันดับ IMD’s World Digital Competitiveness สูงขึ้น 2 อันดับ การจัดอันดับ โดย Ease of Doing Business สูงขึ้น 20 อับดับ และ ICT Development Index โดย ITU สูงขึ้น 1 อันดับ เป็นต้น ก่อให้เกิดการรวมพลังจากทุกภาคส่วน ภาคเอกชน ภาควิชาการ ภาคธุรกิจ และภาครัฐ สู่การเปลี่ยนผ่านสู่โลกดิจิทัลหรือ Digital Transformation รวมทั้งก่อนให้เกิดกระแสการตื่นตัว และเข้าสู่ดิจิทัลอย่างกว้างขวางทั่วประเทศ และเพื่อเปิดโลกดิจิทัลไปสู่โลกภูมิภาค ไปสู่ภาคส่วนในการพัฒนา รวมพลังคนไทยทั้งประเทศในการเข้ายุคดิจิทัล สำหรับปีนี้ กระทรวงดิจิทัลเพื่อเศรษฐกิจและสังคม จึงได้จัดให้มีการจัดงานDigital Thailand Big Bang Regional 2018 ในระดับภูมิภาคขึ้นทั้ง 4 ภูมิภาค ระหว่างเดือนกรกฏา ถึงสิงหาคม ที่ผ่านมา ได้แก่ จังหวัดขอนแก่น จังหวัดเชีและจังหวัดสงขลา การจัดงานในภูมิภาคดังกล่าว ประสบผลสำเร็จเป็นอย่างสูง มีผู้เข้าร่วมทั้งสิ้นกว่า 6 หมื่นคน ถือเป็นการปูทางเข้าสู่งานในวันนี้เป็นอย่างดี และช่วยลดเหลื่อมล้ำ เปิดโอกาสให้เยาวชน ในพื้นที่ได้สัมผัสกับเทคโนโลยีด้วยตนเอง ท่านนายกรัฐมนตรีครับ ในวันนี้งานได้ขยายเวลาจัดขึ้นเป็น 5 วันที่แต่วันอาทิตย์ที่ 13-23 กันยายน มีนานาประเทศทั่วโลกมีวิทยากรทั้งหมด 69 ท่าน173 ท่าน 61 หัวข้อสัมมนา วิทยากรชาวต่างชาติมาร่วมกัน 25 ท่าน ตัวอย่างเช่น Dr. Rupak Biswas จากศูนย์วิจัย A-MED จาก NASA คุณ Kosuke Sogo ผู้ก่อตั้ง และ CEO ของบริษัท AnyMind Group ซึ่งเป็น Startup ด้าน AI ที่โตเร็วที่สุดในเอเชีย หรือคุณ Ray Chan ผู้ก่อตั้งบริษัท 9 GAG ซึ่งเป็น Platform บันเทิง ที่มีผู้ติดตามกว่า 100 ล้านคนทั่วโลก ภายในงานนี้ยังมีการจัดงานประชุมนานาชาติที่สำคัญ รวมถึงการประชุม APT ครั้งที่ 24 จัดโดย Asia การสัมมนา Asia Digital และการประชุม IMT IGT นอกจากนี้ยังมีนิทรรศการหลายประเภท หลายอย่าง Coud compuding การนำเสนอองค์ความรู้ด้าน Big Dataการพัฒนากำลังคน แนวทางการขับเคลื่อนเมืองอัจฉริยะ ซึ่งเป็นที่น่ายินดีว่าเราได้รับเกียรติจากหลายประเทศในการเปิดศาลานิทรรศการ จีน ญี่ปุ่น มาเลเซียร์ สิงคโปร์ เป็นต้น ภายในงานังจะมีการประกาศความร่วมมือทั้งสิ้น 25 ความร่วมมือ มีพิธีมอบรางวัลเกียรติยศจากท่านนายกรัฐมนตรี Primisster รางวัลทางด้านนวัตกรรมเทคโนโลยีดิจิทัล การเปิดตัวสมาคม IoT ไทย กิจกรรมเปิดตัวเกมหมูป่า เพื่อฝึกทักษะ Coding ให้กับเยาวชน หุ่นยนต์เพื่อควบคุมพื้นฐาน AI Startup Battleground Hackathon ซึ่งเป็นการแข่งขันที่ใหญ่ที่สุดในภูมิภาค มีผู้เข้าร่วมแข่งขันกว่า 800 ราย จากต่างประเทศ 200 รายทั่วโลก Drone Mission และการแข่งขัน Coding เป็นต้น พิธีในวันนี้ประกอบด้วย ผู้บริหาร ทูตานุทูต ภาครัฐ ภาคเอกชน อย่างยิ่งมีเด็กนักเรียนมาเข้าร่วม 5 วันเป็นจำนวนมาก บัดนี้ได้เวลาอันสมควรแล้ว กระผมใคร่ขอกราบเรียนเชิญท่านนายกรัฐมนตรี ได้โปรดกรุณามอบรางวัล ปาฐกถา Thailand BigBang 2018 ตามลำดับ ขอกราบเรียนเชิญครับ</w:t>
      </w:r>
    </w:p>
    <w:p>
      <w:pPr>
        <w:pStyle w:val="BodyText"/>
      </w:pPr>
      <w:r>
        <w:t xml:space="preserve">[เสียงดนตรี]</w:t>
      </w:r>
    </w:p>
    <w:p>
      <w:pPr>
        <w:pStyle w:val="BodyText"/>
      </w:pPr>
      <w:r>
        <w:t xml:space="preserve">(คุณอกนิษฐ์) และในลำดับนี้ ขอนำเข้าสู่การมอบราง208 รางวัล Prime Minister’s Digital Award 2018 เป็นรางวัลเกียรติยศจากท่านนายกรัฐมนตรี สูงสุดของวงการเศราษฐกิจในปีนี้มีผู้คว้ารางวัลอันทรงเกียรติดังต่อไปนี้ รางวัล Digital Youth of the Year ได้แก่ ทีม Inspactar ผู้พัฒนานวัตกรรมตรวจจับสสารและแก๊ซด้วยวิธีการหลอมรวมภาพถ่ายของ Spectrum การรั่วไหลของแก๊ส เพิ่มความปลอดภัย ขอแสดงความยินดีด้วยครับ รางวัล Digital Community of the Year ได้แก่ ศูนย์ดิจิทัลชุมชน จังหวัดร้อยเอ็ด เฉลิมพระเกียนติวันโพธิการาม โดยพระครู โพธิวีรคุณ ครับ ที่มีการประยุกต์ใช้ ไปยังต่างประเทศ สามารถสร้างรายได้กว่า 100 ลานเหรียนอและราวลัต่อไป รางวัล Digital Organization of the Year ได้แก่ ธนาคารไทยพาณิชย์จำกัดมหาชน องค์กรที่ใช้การเปลี่ยนผ่านครั้งใหญ่ ยกเลิกค่าธรรมเนียมดิจิทัลโดยไม่มีเงื่อนไข ส่งผลให้ช่องท่างดิจิทัล และทำธุรกรรมทางการเงิน 500 ล้านคร้ง Digital Startup of the Year ได้แก่ สำหรับบริหารก่อสร้างฟรีรายแรกในเอเชีย การทำ BigData อุตสาหกรรมก่อสร้าง ซึ่งบริษัทมีรายได้เติบโต 3 เปอร์เซ็นต์ ผู้รับรางวัล รางวัลแห่งความสำเร็จสูงสุดของวงการดิจิทัลในประเทศไทยแล้วครับ ในลำดับนี้นะครับ ผมขอกราบเรียนเชิญท่านรัฐมนตรียังคงอยู่บนเวทีกับเรา นำเข้าสู่ช่วงเวลาต่อไปของพิธีเปิดครับโดยอีกสักครู่หนึ่งนะครับ ดิจิทัลกับอนาคตในประเทศไทยนะครับ เดี๋ยวอีกสักครู่หนึ่งขอกราบเรียนเชิญ กล่าวเปิดงาน Digital Thailand Big Bang 2018</w:t>
      </w:r>
    </w:p>
    <w:p>
      <w:pPr>
        <w:pStyle w:val="BodyText"/>
      </w:pPr>
      <w:r>
        <w:t xml:space="preserve">(พลเอกประยุทธ์) ก็ขอกล่าวคำว่าสวัสดีนะครับ ทานทูตานท่านรัฐมนตรี ท่านเอกราชทูต ต่าง ๆ ผู้บริหาร ผู้แทน หน่วยงานภาครัฐ ภาคเอกชน วิชาการและภาคประชาสังคม รวมถึงท่านผู้มีเกียรติ และท่านสื่อมวลชนทั้งหลายนะครับ ที่ได้มาเป็นประธานเปิดงาน Digital Thailand Big Bang 2018 ก็จะได้มีโอกาสเห็นความก้าวหน้าของงานทางด้านดิจิทัลของประเทศไทยในปีนี้หลายคน หรือว่าทุกคนคงจะปฏฺเสธไม่ได้ว่า ทั้งของชีวิต ทั้งในชีวิตประจำวัน เรื่องส่วนตัว เรื่องของการทำงานต่าง ๆ เหล่านั้น มีเรื่องของดิจิทัลเข้ามาร่วมทั้งสิ้น รัฐบาลให้ความสำคัญทางด้านการพัฒนา ส่งเสริมให้ประชาชนได้เข้าถึง และสามารถใช้เทคโนโลนีจากเทคโนโลยีดิจิทัลได้เต็มประสิทธิภาพ และมีการปฏิรูปโครงสร้างทางด้านดิจิทัล เพื่อสนับสนุนของรัฐบาล ในการทำยุทธศาสตร์ชาตินั้น เรามองว่ามันเป็นระยะยาวกับประเทศทุกประเทศในโลกใบนี้ต้องมีการเจริญเติบโตที่เป็น ที่เรียกว่าเป็นระยะ ๆ ต่อเนื่องมาตลอด แต่ก่อนนี้อาจจะเป็นการพัฒนาแบบ 50 ปี 20 ปี ต่าง ๆ มันก็มีการพัฒนามาตามลำดับ แต่วันนี้ถ้าเราจะทำให้ทุกอย่างอยู่ในระบบที่มั่นคงยั่งยืน มันควรจะมี 20 ปี ภายใน 20 ปีก็มี 5 ปี ซึ่งเราสามมรถจะเปลี่ยนแปลงไปได้ ตามเทคโนโลยีหรือตามการเปลี่ยนแปลงของโลกใบนี้นะครับ ซึ่งเราจะต้องคำนึงถึงความต่อเนื่องต่อรัฐมนตรีหรือเจ้ากระทรวง ในการแบ่งกัน ในแต่ละกิจกรรม เราไม่ได้มีแค่กิจกรรมดิจิทัลอย่างเดียวไม่ได้ เราต้องพูดถึงกิจกรรมอื่น ๆ ไปด้วย ด้านความมั่นคง สิ่งแวดล้อม แล้วดิจิทัลจะเข้ามามีส่วนร่วมได้อย่างไร เพราะฉะนั้นมันมีคนเกี่ยวข้องอยู่ 3 ส่วนด้วยกันคือ รัฐบาล หน่วยง่นของรัฐ อันที่ 2 คือผู้ใช้ประโยชน์ ผู้บริโภค อันที่ 3 คือผู้ให้บริการ ทั้ง 3 ส่วนมีความสัมพันธ์เป็นอย่างยิ่ง เพราะการจะเจริญเติบโตในวันนี้มันต้องมีหลายอย่างไปด้วยกันนะ ทั้งในเรื่องของการทำงาน ไม่ว่าจะการทำงานไม่ว่าเกษตร อุตสาหกรรม การรักษาพยาบาล สิ่งเหล่านี้เป็นสิ่งที่เกี่ยวข้องกับคนทั้งสิ้น เพราะฉะนั้นการที่จะลดภาระในการทำงานจำเป็นต้องในการใช้คนแต่เพียงอย่างเดียวอาจจะไม่ทั่วถึง จึงได้มีการพัฒนาด้านดิจิทัลขึ้นมา เพื่อเสริมงานเหล่านี้ รัฐบาลต้องการให้เอาดิจิทัลมาเสริม คงไม่ใช่แค่กิจกรรมของดิจิทัลอย่างเดียวที่จะสร้างโน่น สร้างนี่ เพราะเราต้องคำนึงถุึง 2 ฝ่ายเสมอ คนทำกับคนรับประโยชน์ใช่ไหม อยากจะบอกว่า วันนี้บรรยากาศมันคนละบรรยากาศ กับ 2-3 วันของผม เหมือนกับมาอีกโลกใบหนึ่ง เรามีโลกอยู๋ 2 ใบเสมอ ไม่ว่าจะคน ไม่ว่าจะพื้นที่ ไม่ว่าจะความแตกต่าง ทำอย่างไรที่สิ่งที่เราพูด จะเพิ่มขีดความสามารถ ทำอย่างไรเขาถึงจะมีขีดความสามารถในการใช้สิ่งเหล่านั้นได้ ไม่อย่างนั้น เราดูตรงนี้ เราดูเหมือนมันพร้อม มันดี มันสะดวก โดยผู้ที่มีความแตกต่างยังคงมีอยู่ เราต้องคำนึงถึงเป้าหมาย โดยคำนึงถึง 2 ส่วนอย่างไร โดยใช้กรอบของรายได้ หรืออาชีพต่าง ๆ เข้ามาเป็นเป้าหมายที่ต้องการ แล้วเราก็มาดู ว่าดิจิทัลเราจะทำอย่างไร พูดง่าย ๆ ว่าเพื่อให้คนที่มีรายได้เพียงพอ กับคนที่มีรายได้น้อย กับคนที่มีรายได้น้อย บางส่วนกับเขาเพื่อเป็นการเพิ่มรายได้ อย่างเช่นที่เราทำ การค้าขายออนไลน์ นะ เรื่องการรับรู้ข่าวสารต่าง ๆ เหล่านี้ผมก็เห็นเขาทำมาเยอะแล้ว คำนึงดูสิครับ ว่าทำเพื่อธุรกิจ นั่นแน่นอน ต้องทำ ส่วนที่ 2 เราจะทำเพื่อโลก เพื่อสังคม เพื่อประชาชนได้อย่างไร อันนี้เป็นสิ่งที่สำคัญที่สุด และต่อจากนั้นจะมีความเชื่อมโยงกับประเทศอื่น ๆ ที่อย่างเช่น เอกอัครราชทูตท่านบรรดาเอกอัคราชทูตต่าง ๆ ที่มาในวันนี้ เราจะต้องเจริญเติบโตและแข็งแกร่งไปด้วยกัน Stronger Together Motto หรือเป็นคติพจน์ของเรา เราจะไม่ทิ้งใครไว้ข้างหลัง เราจะไม่ทิ้งใครไว้ข้างหลังเมื่อเรามีการพัฒนาทางด้านดิจิทัลไปเรื่อย ๆ ตามขั้นตอน เพราะมันใช่งบประมาณสูง ก่อนหลัง ก็ไปพิจารณาให้ดีนะครับ และผู้รับบริการถึงหรือเปล่า อะไรที่ต้องให้บริการ บริการฟรี มันต้องคิดให้หมดน่ะ สอดคล้องเหมือนที่เราทำ บัตรสวัสดิการผู้มีรายได้น้อย เราต้องดูแลคนทั้งหมดเพื่อนบ้านของเราด้วย เช่น ภัยคุกคามรูปแบบใหม่ ทั่วโลกให้ความสำคัญ มันก็คงให้ความสำคัญไม่น้อยกว่าสิทธิมนุษยชนซึ่งโลกก็ต้องการ ไม่ละเมิดสิทธิส่วนบุคคลของผู้อื่น ในขณะเดียวกันก็ต้องไม่ใช้ในทางที่ผิดนะ ในเรื่องของการใช้ดิจิทัล หรือ Social Media ที่มีในปัจจุบันนี้ ถึงแม้เราจะมี พรบ. คอมพิวเตอร์ กำหนดไว้ชัดเจน แต่อย่างที่บอกไว้แล้วว่า คำว่าผิดกฏหมายกับคำว่าสิทธิมนุษยชนมันอยู่ที่วิธีการปฏิบัติที่ไม่ก้าวล่วงไปก้าวล่วงซึ่งกันและกัน ผู้กระทำความผิดแล้วก็ต้องยอมรับความผิด ไม่ใช่บอกว่าทำเพราะไม่รู้ ไม่รู้ก็เลยไม่ต้องลงโทษ ไอ้คน อะไรล่ะ ไอ้คนรู้แต่ทำ ไอ้นั้นถูกรังแก มันก็ไปอย่างนี้ประเทศชาติ ไปทั่วโลก เท่าที่ผมเจอผู้นำทุกประเทศ ก็เหมือนกันทั้งหมด เพราะฉะนั้นเราต้องบูรณาการร่วมกัน เหตุที่จะเกิดขึ้นให้ได้ ความปลอดภัยด้านไซเบอร์หรือการใช้ระบบดิจิทัล ในการยับยั้งก่อเหตุ ติดตาม ความก้าวหน้า สอบสวน เหล่านี้มันจะเข้ามามากมายหลายหลาย การหลอกลวงใน Social Media วันนี้ก็ยังมีอยู่และอยากให้มากขึ้นและรัฐบาลนี้ก็ดำเนินการอย่างจริงจัง จนกระทั่งสามารถนำหลายคดี หลายผู้ฉ้อหลวกลวงมาได้เป็นจำนวนมากโดยการลงโทษนะครับ ในการรับมือกับภัยคุกคาม เป็นโอกาสดีที่ไทยนั้นจะได้เป็นประธานในการประชุมเอเชียแห่งเอเชียตะวันออกเฉียงใต้ในปีหน้า เราก็ต้องใช้โอกาสนี้เร่งการขับเคลื่อนนะครับ แล้วก็อาเซียน และ ไซเบอร์ ไปถึงการแสดงความร่วมมือกับนานาอารยประเทศด้วยไม่ว่าจะเป็น กลุ่มประเทศโน้น กลุ่มประเทศนี้ ความสัมพันธ์อะไรก็ตาม ทุกคนต่างพูดถึงภัยคุกคามไซเบอร์ ซึ่งนับวันยิ่งจะมากขึ้นเรื่อย ๆ ไม่ว่ามันจะมีอะไรดี มันไม่มีอะไรดีทั้งหมด มันก็ต้องมีดีมีเสีย มีจุด มีวิกฤต และมีโอกาส มันอยู่เราจะเลือกตรงจุดไหนแค่นั้นเอง เรามี 2 อย่างอยู่ในตัว มันมีหมาป่า 2 ตัว หมาป่าตัวหนึ่งใจดี กับหมาป่าตัวหนึ่งมันดุร้าย ดุร้าย ขี้โกง เพราะฉะนั้นแล้วเราเลือกเอาสิเราจะเป็นหมาป่า จะให้ตัวไหนมันชนะ ของเราตัวไหนมันจะชนะ เพราะฉะนั้นมันก็อยู่กับที่เราจะป้อนอาหารให้มันกินนั่นล่ะ ถ้าเราไม่ซื่อสัตย์ คดโกง ทำอะไรก็ตามหวังผลประโยชน์อย่างเดียว หมาป่าตัวร้ายมันก็จะมีน้ำหนักมากกว่าในตัวของตัวเอง ผมอ่านแล้วผมก็คิดดูว่าผมนี่มีหมาป่าอยู่กี่ตัว หมาป่าใจดี กับหมาป่าใจร้าย มันไม่ใช่ใจดีใจร้ายหรอก ทุกอย่างมันต้องรักษากฎระเบียบ แล้วความจริงใจ ใครจะเห็นไม่เห็นก็ช่างเขาเถอะ เรารู้ตัวของเราเองดีอยู่แล้ว เพราะฉะนั้นเทคโนโลยีดิจิทัล มันมีทั้งประโยชน์ และมีทั้งโทษ พูดค่อย ๆ แล้วรู้สึกจะง่วงนะ เช้าเกินไป I’m so sorry เพราะมาเช้า ในปี 2018 นั้นไทยอันดับ 39 จจาก 63 ประเทศ ขึ้นมา 2 3 อันดับ อันนี้เป็นหลักการของโลกการจัดอันดับ ทั้งนี้ให้เกิดความเชื่อถือ ความเชื่อมั่น เราก็ต้องดึงคนอื่นเขาขึ้นไปด้วย ช่วยเขา เพราะเราอยู่ในโลกเดียวกัน ไปเบอร์ท้าย ๆ แล้วมันจะไปต่อกับเขาได้ไหม ผมอยากจะรู้ แล้วยิ่งเรามีอันดับเหล่านี ้ที่ต้องมาค้าขายกับเรา เขาอยู่อันดับไหนน่ะ ไม่ใช่เรามีอันดับสูงสุดเลย ที่เหลือยังต่อไม่ได้จะไปอย่างไร เขาเรียกว่าการค้า พหุภาคี ไม่ใช่ ทวิภาคี มันก็แย่ ถ้ามันไม่เท่ากันก็ไปไม่ได้ ไปกับใครนะ ฉะนั้นจะให้พัฒนาไปสู่การ ไปสู่ในเรื่องของการพัฒนาเศรษฐกิจเบื้องต้น Startup การให้ การรับรู้เรียนรู้ตามพ.ร.บ. ข่าวสาร ให้ข้อมูล สิ่งต่าง ๆ เหล่านี้เ)้นสิ่งที่สำคัญทั้งสิ้น ในเรื่องของการเดินหน้าไปสู่การเป็น Smart City นะ มันมี 2 อย่าง กลุ่มเมืองเดิม มี 6 กิจกรรมหลักที่จะทำให้เป็น Smart City ที่ประชาชนสามารถจะเข้าไปลงทุนร่วมกับรัฐ หรือลงทุนเอง ไม่ว่าจะเป็นระบบ ประปา โทรศัพท์ อะไรก็แล้วแต่ อันที่ 2 คือเป็นเมืองใหม่ขึ้นมาจริง ๆ ที่ว่างเปล่า มีการร่วมลงทุนกัน แล้วทุกอย่างดำเนินการเอง บริหารขึ้นมาเองทั้งหมด มันก็จะเป็นการพัฒนาเมืองใหม่ ความทันสมัยที่ท่านบอกสรุปว่าไอ้คนเมืองนี้ไม่ต้องเดิน ไม่ต้องเดินไม่ต้องคุยกัน ไม่ต้องเจอหน้ากัน เพราะมันใช่ดิจิทัลใช้นี่ได้หมดเลย วันหน้าก็จะเป็นเหมือนโทรทัศน์ หนังโทรทัศน์น่ะ เหOS็นไหมมนุษย์ต่าดมีนิ้ว ๆ เดียว เอาไว้จิ้มนี้ ขาก็ไม่มีเอาไว้เดิน สรุปว่าวันหน้าคนจะใช้กำลังกายน้อยลง เพราะฉะนั้นอันนี้เป็นสิ่งที่ควรระมัดระวังนะ หลายคนก็ลายนิ้วมือเริ่มหายแล้ว ไอ้พวกชอบเล่นเกมเยอะ ๆ น่ะ ก็อันนี้ผมพูดให้ทุกคนคิดน่ะนะ คือผมเป็นคนช่างคิด คิดเยอะบ้าง คิดน้อยบ้าง รู้บ้างไม่รู้บ้าง ก็คิดไปเถอะครับ เพราะที่ท่านคิดมาทั้งหมดนี้ ทุกนอกห้องนี้ มาจากสมองคุณทั้งสิ้น สมองคน มันไม่ได้เลิศเลอเร็วขึ้นไม่ต้องปวดหัวเสียสมองมากนักนะเพราะฉะนั้นก็อย่าให้มาครอบครองทุกอ่บใช้ได้ แต่อย่าถูกครอบครอง เพราะฉะนั้ของเราในการดำรงชีวิต การพัฒนาเมืองใหม่ พาณิชยกรรม ที่อยู่อาศัย การค้า การลงทุน การวิจัยพัฒนา นะครับ สิ่งสำคัญอีกประการหนึ่งคือการเสริมสร้างการพัฒนาทรัพยากรมนุษย์สร้างอุปกรณ์ และก็ใช้ประโยชน์จากสิ่งที่รัฐบาลเราได้สร้างให้ จัดสรรให้นะครับ วันนี้เรามีการสร้างการรับรู้ให้กับชาวบ้าน 5 แสนคน รับรู้การใช้จากเน็ตประชารัฐ เป็นแกนนำเพื่อให้ใช้ประโยชน์ได้อย่างแท้จริงใช้เทคโนโลยี ตั้งแต่นโยบายจังหวัด อำเภอ ตำบล หมู่บ้าน ปัจจุบันร่วมกิจกรรม 184 หมู่บ้าน เรามีเท่าไรล่ะ 69,000 กว่าหมู่บ้าน ยังเหลืออีกเยอะนะ ต้องไปทำให้มันครบ ค่อยขยายไปให้เร็วที่สุดนะครับ ไม่อย่างนั้นเด็กและเยาวชนจะไม่ทันกัน ขอให้ใช้ เด็กเยาวชนรุ่นใหม่ ใช้โลกของเราอย่างติดตามความก้าวหน้าทางอินเทอร์เน็ตแล้วก็นำไปบรรจุในหลัดสูตรการเรียนการสอน แบบทากเลือกของ สปถ. นะครับ หลักเกณฑ์หลักการไม่รู้กฏหมาย ไม่รู้ว่ามีความผิดอะไร ตรงไหน อย่างไร ชอบอ้างตลอดน่ะ ตัวเองก็รู้อยู่ดีว่าทำอะไรผิดอะไรถูก อันนี้ไม่ต้องพูดแล้วนะ ไม่ต้องพูดแล้ว วันหน้านี่ไม่ต้อง ใช้ดิจิทัลมาเสริม นายกมาไม่ต้องพูด นายกมายืนเฉย ๆ แล้วมี แป๊บ ๆ อยู่ข้างนอก เพราะบางทีก็พูดเยอะเกินไป ก็ไม่ค่อยดีเหมือนกัน ไม่ค่อยชอบ 2 วันนี่ พูดเช้า ถึง 6 โมงเย็น 2 วันเต็ม ๆ นะ วันศุกร์ที่แล้วก็พูดอีก คือพูดทุกวันน่ะ แต่อยากให้ทุกคนจับสาระที่นายกพูดให้ได้ อยากให้ประเทศไทยเป็นอย่างไร อยากให้เพื่อนบ้านเราเป็นอย่างไร เราทุกคนต้องซื่อสัตย์จริงใจต่อกัน เราไม่ใช่คู่แข่งกัน เราเป็นเพื่อนกัน เราเป็นมนุษยชาติอยู่ในโลกใบเดียวกัน อากาศก็ที่เดียวกัน ไม่ว่าจะประเทศไหน ก็อากาศเดียวกัน น้ำก็เชื่อมต่อด้วยทะเลมหาสมุทร เชื่อมต่อด้วยผืนน้ำอากาศ ทั้งหมดมันคือโลกใบเดียวกัน เราจะเก่งประเทศเดียวหรือใครจะเจริญเติบโตมาก ๆ สูง ๆ มันก็ความขัดแย้งมันก็สูงขึ้น จะเป็นส่วนที่ลดความเหลื่อมล้ำระหว่างโลก ระหว่างเรา ระหว่างครอบครัว ระหว่างคนมีสตางค์ กับคนไม่มีสตางค์ นะแต่ทำอย่างไรจะให้เขาเข้าถึงให้ได้นะครับ ฝากทุกคนช่วยกันคิดต่อไปด้วย เพราะภาคประชาชน ภาคประชาสังคมที่เรียกว่าประชารัฐนะครับ ช่วยกันทำต่อไป ผมขอแสดงความยินดีอีกครั้ง กับผู้ที่ได้รับรางวัลในวันนี้ ขอบคุณผู้ที่ที่มารว่มงานวันนี้ ผมขอเปิดงาน Bigbang 2018 ณ บัดนี้ครับ ขอบคุณครับ</w:t>
      </w:r>
    </w:p>
    <w:p>
      <w:pPr>
        <w:pStyle w:val="BodyText"/>
      </w:pPr>
      <w:r>
        <w:t xml:space="preserve">[เสียงดนตรี]</w:t>
      </w:r>
    </w:p>
    <w:p>
      <w:pPr>
        <w:pStyle w:val="BodyText"/>
      </w:pPr>
      <w:r>
        <w:t xml:space="preserve">(คุณอกนิษฐ์) ในนลำดับนี้ขอเชิญท่านนายกรัฐมนตรี อยู่ต่อกับเราบนเวที เพื่อทำพิธีเปิดอย่างเป็นทางการครับ และให้เกียรติบนเวทีครับ ท่านรัฐมนตรีว่าการกระทรวงดิจิทัลเพื่อเศรษฐกิจและสังคม ท่านรัฐมนตรีว่าการกระทรวงการต่างประเทศ ท่านรัฐมนตรีว่าการกระทรวงคมนาคม ท่านรัฐมนตรีว่าการกระทรวงมหาดไทย ท่านรัฐมนตรีว่าการกระทรวงแรงงาน ท่านประธาน กสทช. และท่านเลขาธิการนายกรัฐมนตรีครับ โดยอีกสักครู่นะครับผมขออนุญาตทำการนับถอยหลังเพื่อเปิดงานในวันนี้อย่างเป็นทางการครับ และเมื่อทุกท่านพร้อมแล้วนะครับ ผมขอเปิดงาน Digital Thailand Big Bang 2018 อย่างเป็นทางการ 5 4 3 2 1 เชิญครับ</w:t>
      </w:r>
    </w:p>
    <w:p>
      <w:pPr>
        <w:pStyle w:val="BodyText"/>
      </w:pPr>
      <w:r>
        <w:t xml:space="preserve">[เสียงดนตรี] และนี่ก็คือการเปิดตัวอย่างเป็นทางการนะครับ ของ Digital Thailand Big Bang 2018 ภายใต้แนวคิด Thailand BigData ประเทศเปลี่ยนครับ ผมขอเสียงปรบมือดัง ๆ อีกสักครั้งหนึ่งครับ ในลำดับต่อไปนะครับ ท่านนายกรัฐมนตรี และคณะ อยเพื่อทำการถ่ายภาพท่านคณะทูตานุทูตครับ</w:t>
      </w:r>
    </w:p>
    <w:p>
      <w:pPr>
        <w:pStyle w:val="BodyText"/>
      </w:pPr>
      <w:r>
        <w:t xml:space="preserve">(คุณอกนิษฐ์)</w:t>
      </w:r>
    </w:p>
    <w:p>
      <w:pPr>
        <w:pStyle w:val="BodyText"/>
      </w:pPr>
      <w:r>
        <w:t xml:space="preserve">[ภาษาต่างประเทศ]</w:t>
      </w:r>
    </w:p>
    <w:p>
      <w:pPr>
        <w:pStyle w:val="BodyText"/>
      </w:pPr>
      <w:r>
        <w:t xml:space="preserve">[เสียงดนตรี] เอาล่ะครับ ท่านคณะทูตานุทูตนะครับ</w:t>
      </w:r>
    </w:p>
    <w:p>
      <w:pPr>
        <w:pStyle w:val="BodyText"/>
      </w:pPr>
      <w:r>
        <w:t xml:space="preserve">(คุณอกนิษฐ์)</w:t>
      </w:r>
    </w:p>
    <w:p>
      <w:pPr>
        <w:pStyle w:val="BodyText"/>
      </w:pPr>
      <w:r>
        <w:t xml:space="preserve">[ภาษาต่างประเทศ] ท่านนายกรัฐมนตรีและคณะยังอยู่กับเราบนเวที และสำหรับภาพต่อไปนะครับ ผมขอเชิญท่านผู้บริหารและผู้สนับสนุนให้เกียรติขึ้นร่วมถ่ายภาพบนเวทีครับ ขอกราบเรียนเชิญครับ และในขณะนี้ ท่านผู้บริหารและผู้สนับสนุนการจัดงานได้ขึ้นถ่ายภาพนะครับ เพื่อรว่มถ่ายภาพเป็นที่ระลึกนะครับ เพื่อเป็นภาพพิธีเปิดของเราในวันนี้ครับ และแน่นอนนะครับ งานDigital Thailand Big Bang 2018 จะดำเนินการจัดงานไปทั้งสิ้น 5 วัน ตั้งแต่วันนี้ ถึงวันี้ 23 กันยายนนี้นะครับโดยหลังจากกิจกรรมพิธีเปิดในครั้งนี้นะครับ ยังมีกิจกรรมอื่น ๆ ตลอดทั้งวันนี้นะครับ รวมถึงตลอดทั้ง 5 วันการจัดงานนะครับ สามารถติดตามกันได้ครับ เอาล่ะครับ ขอกราบขอบพระคุณนะครับ กราบขอบพระคุณท่านนายกรัฐมนตรี กราบขอบพระคุณคณะทูตในวันนี้นะครับก็ดำเนินมาถึงช่วงสุดท้่ายอย่างที่กล่าวไปก่อนหน้านี้นะครับ ยังคงจัดต่อไเนื่องตลอดทั้งวัน ในนามผู้จัดงาน ขอขอบคุณท่านสื่อมวลชนและแขกผู้มีเกียรติที่มาร่วมงานและหวังเป็นอย่างยิ่งเลยครับ ว่าจะได้รับความร่วมมือจากสื่อมวลชนทุก ๆ ท่านนะครับ เกี่ยวกับงานดี ๆ ของเราในครั้งนี้นะครับ อีกสักครู่นะครับ ขอกราบเรียนเชิญท่านนายกรัฐมนตรีและคณะเยี่วDigital Thailand Big Bang 2018 ส่วนผมหมดหน้าที่ลงเพียงเท่านี้นะครับ ขอขอบพระคุณนะครับ ทาง กสทช. และ NECTEC ล่ามภาษามือทางไกล ถ่ายทอดจากศูนย์บริการถ่ายทอดสื่อสารทางไกล ที่อรุณอัมรินทร์ ผม อกนิษฐ์ วิเชียรเจริญ</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Digital Thailand Big Bang 2019 ห้อง 3</dc:title>
  <dc:creator/>
  <cp:keywords/>
  <dcterms:created xsi:type="dcterms:W3CDTF">2021-03-23T08:35:45Z</dcterms:created>
  <dcterms:modified xsi:type="dcterms:W3CDTF">2021-03-23T08: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5 กันยายน 2562 เวลา 16.15 น.</vt:lpwstr>
  </property>
  <property fmtid="{D5CDD505-2E9C-101B-9397-08002B2CF9AE}" pid="3" name="subtitle">
    <vt:lpwstr/>
  </property>
</Properties>
</file>